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C9AF9" w14:textId="77777777" w:rsidR="00AA7A80" w:rsidRPr="008B40C0" w:rsidRDefault="00B57383">
      <w:pPr>
        <w:tabs>
          <w:tab w:val="center" w:pos="4513"/>
          <w:tab w:val="right" w:pos="9026"/>
        </w:tabs>
        <w:spacing w:line="240" w:lineRule="auto"/>
        <w:rPr>
          <w:rFonts w:ascii="Open Sans" w:eastAsia="Calibri" w:hAnsi="Open Sans" w:cs="Open Sans"/>
          <w:b/>
          <w:sz w:val="24"/>
          <w:szCs w:val="24"/>
          <w:u w:val="single"/>
        </w:rPr>
      </w:pPr>
      <w:r w:rsidRPr="008B40C0">
        <w:rPr>
          <w:rFonts w:ascii="Open Sans" w:eastAsia="Times New Roman" w:hAnsi="Open Sans" w:cs="Open Sans"/>
          <w:noProof/>
          <w:sz w:val="24"/>
          <w:szCs w:val="24"/>
        </w:rPr>
        <w:drawing>
          <wp:inline distT="0" distB="0" distL="0" distR="0" wp14:anchorId="74F5A181" wp14:editId="0E41D72A">
            <wp:extent cx="5943600" cy="42545"/>
            <wp:effectExtent l="0" t="0" r="0" b="0"/>
            <wp:docPr id="26" name="image3.png" descr="page2image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age2image568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323F36" w14:textId="77777777" w:rsidR="00AA7A80" w:rsidRPr="008B40C0" w:rsidRDefault="00AA7A8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2FAFE517" w14:textId="77777777" w:rsidR="00AA7A80" w:rsidRPr="008B40C0" w:rsidRDefault="00AA7A8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09F4818B" w14:textId="77777777" w:rsidR="00AA7A80" w:rsidRPr="008B40C0" w:rsidRDefault="00AA7A8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041A7157" w14:textId="4D032C4F" w:rsidR="00AA7A80" w:rsidRPr="008B40C0" w:rsidRDefault="00B57383">
      <w:pPr>
        <w:spacing w:after="160" w:line="256" w:lineRule="auto"/>
        <w:jc w:val="center"/>
        <w:rPr>
          <w:rFonts w:ascii="Open Sans" w:eastAsia="Calibri" w:hAnsi="Open Sans" w:cs="Open Sans"/>
          <w:sz w:val="44"/>
          <w:szCs w:val="44"/>
        </w:rPr>
      </w:pPr>
      <w:r w:rsidRPr="008B40C0">
        <w:rPr>
          <w:rFonts w:ascii="Open Sans" w:eastAsia="Calibri" w:hAnsi="Open Sans" w:cs="Open Sans"/>
          <w:sz w:val="44"/>
          <w:szCs w:val="44"/>
        </w:rPr>
        <w:t xml:space="preserve"> </w:t>
      </w:r>
      <w:bookmarkStart w:id="0" w:name="_Hlk92286058"/>
      <w:r w:rsidR="006343F4" w:rsidRPr="008B40C0">
        <w:rPr>
          <w:rFonts w:ascii="Open Sans" w:eastAsia="Calibri" w:hAnsi="Open Sans" w:cs="Open Sans"/>
          <w:sz w:val="44"/>
          <w:szCs w:val="44"/>
        </w:rPr>
        <w:t>SQL</w:t>
      </w:r>
      <w:r w:rsidR="00624DB8">
        <w:rPr>
          <w:rFonts w:ascii="Open Sans" w:eastAsia="Calibri" w:hAnsi="Open Sans" w:cs="Open Sans"/>
          <w:sz w:val="44"/>
          <w:szCs w:val="44"/>
        </w:rPr>
        <w:t xml:space="preserve"> Training</w:t>
      </w:r>
      <w:bookmarkEnd w:id="0"/>
    </w:p>
    <w:p w14:paraId="057AC0CB" w14:textId="77777777" w:rsidR="00AA7A80" w:rsidRPr="008B40C0" w:rsidRDefault="00B57383">
      <w:pPr>
        <w:spacing w:after="160" w:line="259" w:lineRule="auto"/>
        <w:jc w:val="center"/>
        <w:rPr>
          <w:rFonts w:ascii="Open Sans" w:eastAsia="Cambria" w:hAnsi="Open Sans" w:cs="Open Sans"/>
          <w:sz w:val="24"/>
          <w:szCs w:val="24"/>
        </w:rPr>
      </w:pPr>
      <w:r w:rsidRPr="008B40C0">
        <w:rPr>
          <w:rFonts w:ascii="Open Sans" w:eastAsia="Cambria" w:hAnsi="Open Sans" w:cs="Open Sans"/>
          <w:color w:val="4F81BD"/>
          <w:sz w:val="24"/>
          <w:szCs w:val="24"/>
        </w:rPr>
        <w:t>Lesson-End Project Problem Statement</w:t>
      </w:r>
    </w:p>
    <w:p w14:paraId="5142E956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0EFE6DEC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51CBBCDE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10196B17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3A2E0E0C" w14:textId="77777777" w:rsidR="00AA7A80" w:rsidRPr="008B40C0" w:rsidRDefault="00B57383">
      <w:pPr>
        <w:rPr>
          <w:rFonts w:ascii="Open Sans" w:eastAsia="Calibri" w:hAnsi="Open Sans" w:cs="Open Sans"/>
          <w:sz w:val="24"/>
          <w:szCs w:val="24"/>
        </w:rPr>
      </w:pPr>
      <w:r w:rsidRPr="008B40C0">
        <w:rPr>
          <w:rFonts w:ascii="Open Sans" w:hAnsi="Open Sans" w:cs="Open Sans"/>
          <w:noProof/>
          <w:sz w:val="24"/>
          <w:szCs w:val="24"/>
        </w:rPr>
        <w:drawing>
          <wp:anchor distT="0" distB="0" distL="114300" distR="114300" simplePos="0" relativeHeight="251658240" behindDoc="0" locked="0" layoutInCell="1" hidden="0" allowOverlap="1" wp14:anchorId="0EE81F22" wp14:editId="79FF09A7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5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3DDC126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3D4779AA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7A1344B3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503F6DFA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2C6AFFD7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1FE5A3CA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47C93734" w14:textId="77777777" w:rsidR="00AA7A80" w:rsidRPr="008B40C0" w:rsidRDefault="00AA7A80">
      <w:pPr>
        <w:rPr>
          <w:rFonts w:ascii="Open Sans" w:eastAsia="Calibri" w:hAnsi="Open Sans" w:cs="Open Sans"/>
          <w:sz w:val="24"/>
          <w:szCs w:val="24"/>
        </w:rPr>
      </w:pPr>
    </w:p>
    <w:p w14:paraId="0D578FEC" w14:textId="77777777" w:rsidR="00AA7A80" w:rsidRPr="008B40C0" w:rsidRDefault="00B57383">
      <w:pPr>
        <w:rPr>
          <w:rFonts w:ascii="Open Sans" w:eastAsia="Calibri" w:hAnsi="Open Sans" w:cs="Open Sans"/>
          <w:sz w:val="24"/>
          <w:szCs w:val="24"/>
        </w:rPr>
      </w:pPr>
      <w:r w:rsidRPr="008B40C0">
        <w:rPr>
          <w:rFonts w:ascii="Open Sans" w:hAnsi="Open Sans" w:cs="Open Sans"/>
          <w:sz w:val="24"/>
          <w:szCs w:val="24"/>
        </w:rPr>
        <w:br w:type="page"/>
      </w:r>
    </w:p>
    <w:p w14:paraId="733915E4" w14:textId="77777777" w:rsidR="006343F4" w:rsidRPr="008B40C0" w:rsidRDefault="006343F4" w:rsidP="006343F4">
      <w:pPr>
        <w:ind w:left="2880"/>
        <w:rPr>
          <w:rFonts w:ascii="Open Sans" w:hAnsi="Open Sans" w:cs="Open Sans"/>
          <w:b/>
          <w:sz w:val="28"/>
          <w:szCs w:val="28"/>
        </w:rPr>
      </w:pPr>
      <w:bookmarkStart w:id="1" w:name="_heading=h.8ljppvl19h63" w:colFirst="0" w:colLast="0"/>
      <w:bookmarkEnd w:id="1"/>
      <w:r w:rsidRPr="008B40C0">
        <w:rPr>
          <w:rFonts w:ascii="Open Sans" w:hAnsi="Open Sans" w:cs="Open Sans"/>
          <w:b/>
          <w:sz w:val="28"/>
          <w:szCs w:val="28"/>
        </w:rPr>
        <w:lastRenderedPageBreak/>
        <w:t xml:space="preserve">  Employee Data Analysis</w:t>
      </w:r>
    </w:p>
    <w:p w14:paraId="7009BEC4" w14:textId="77777777" w:rsidR="006343F4" w:rsidRPr="008B40C0" w:rsidRDefault="006343F4" w:rsidP="006343F4">
      <w:pPr>
        <w:rPr>
          <w:rFonts w:ascii="Open Sans" w:hAnsi="Open Sans" w:cs="Open Sans"/>
          <w:b/>
          <w:sz w:val="24"/>
          <w:szCs w:val="24"/>
        </w:rPr>
      </w:pPr>
    </w:p>
    <w:p w14:paraId="40E8579E" w14:textId="77777777" w:rsidR="006343F4" w:rsidRPr="008B40C0" w:rsidRDefault="006343F4" w:rsidP="006343F4">
      <w:pPr>
        <w:rPr>
          <w:rFonts w:ascii="Open Sans" w:hAnsi="Open Sans" w:cs="Open Sans"/>
          <w:b/>
          <w:sz w:val="24"/>
          <w:szCs w:val="24"/>
        </w:rPr>
      </w:pPr>
    </w:p>
    <w:p w14:paraId="2C763053" w14:textId="77777777" w:rsidR="006343F4" w:rsidRPr="008B40C0" w:rsidRDefault="006343F4" w:rsidP="006343F4">
      <w:pPr>
        <w:rPr>
          <w:rFonts w:ascii="Open Sans" w:hAnsi="Open Sans" w:cs="Open Sans"/>
          <w:b/>
          <w:sz w:val="24"/>
          <w:szCs w:val="24"/>
        </w:rPr>
      </w:pPr>
      <w:r w:rsidRPr="008B40C0">
        <w:rPr>
          <w:rFonts w:ascii="Open Sans" w:hAnsi="Open Sans" w:cs="Open Sans"/>
          <w:b/>
          <w:sz w:val="24"/>
          <w:szCs w:val="24"/>
        </w:rPr>
        <w:t xml:space="preserve">Problem </w:t>
      </w:r>
      <w:r w:rsidR="00091DF3">
        <w:rPr>
          <w:rFonts w:ascii="Open Sans" w:hAnsi="Open Sans" w:cs="Open Sans"/>
          <w:b/>
          <w:sz w:val="24"/>
          <w:szCs w:val="24"/>
        </w:rPr>
        <w:t>scenario:</w:t>
      </w:r>
    </w:p>
    <w:p w14:paraId="4D28B785" w14:textId="77777777" w:rsidR="00091DF3" w:rsidRDefault="00091DF3" w:rsidP="006343F4">
      <w:pPr>
        <w:rPr>
          <w:rFonts w:ascii="Open Sans" w:hAnsi="Open Sans" w:cs="Open Sans"/>
          <w:sz w:val="24"/>
          <w:szCs w:val="24"/>
        </w:rPr>
      </w:pPr>
    </w:p>
    <w:p w14:paraId="7F8D74E8" w14:textId="5F0A108A" w:rsidR="001E54E2" w:rsidRDefault="00D9201D" w:rsidP="006343F4">
      <w:pPr>
        <w:rPr>
          <w:rFonts w:ascii="Open Sans" w:hAnsi="Open Sans" w:cs="Open Sans"/>
          <w:sz w:val="24"/>
          <w:szCs w:val="24"/>
        </w:rPr>
      </w:pPr>
      <w:r w:rsidRPr="00D9201D">
        <w:rPr>
          <w:rFonts w:ascii="Open Sans" w:hAnsi="Open Sans" w:cs="Open Sans"/>
          <w:sz w:val="24"/>
          <w:szCs w:val="24"/>
        </w:rPr>
        <w:t>You are a part of the HR department in a company, and you have been asked to extract, update, and delete the employees’ details to maintain the records for further analysis.</w:t>
      </w:r>
    </w:p>
    <w:p w14:paraId="202959EC" w14:textId="77777777" w:rsidR="00D9201D" w:rsidRDefault="00D9201D" w:rsidP="006343F4">
      <w:pPr>
        <w:rPr>
          <w:rFonts w:ascii="Open Sans" w:hAnsi="Open Sans" w:cs="Open Sans"/>
          <w:sz w:val="24"/>
          <w:szCs w:val="24"/>
        </w:rPr>
      </w:pPr>
    </w:p>
    <w:p w14:paraId="70CAF6DE" w14:textId="77777777" w:rsidR="001E54E2" w:rsidRDefault="001E54E2" w:rsidP="006343F4">
      <w:pPr>
        <w:rPr>
          <w:rFonts w:ascii="Open Sans" w:hAnsi="Open Sans" w:cs="Open Sans"/>
          <w:b/>
          <w:bCs/>
          <w:sz w:val="24"/>
          <w:szCs w:val="24"/>
        </w:rPr>
      </w:pPr>
      <w:r w:rsidRPr="001E54E2">
        <w:rPr>
          <w:rFonts w:ascii="Open Sans" w:hAnsi="Open Sans" w:cs="Open Sans"/>
          <w:b/>
          <w:bCs/>
          <w:sz w:val="24"/>
          <w:szCs w:val="24"/>
        </w:rPr>
        <w:t>Objective:</w:t>
      </w:r>
    </w:p>
    <w:p w14:paraId="356D95F7" w14:textId="77777777" w:rsidR="001E54E2" w:rsidRPr="001E54E2" w:rsidRDefault="001E54E2" w:rsidP="006343F4">
      <w:pPr>
        <w:rPr>
          <w:rFonts w:ascii="Open Sans" w:hAnsi="Open Sans" w:cs="Open Sans"/>
          <w:b/>
          <w:bCs/>
          <w:sz w:val="24"/>
          <w:szCs w:val="24"/>
        </w:rPr>
      </w:pPr>
    </w:p>
    <w:p w14:paraId="08ABC9AD" w14:textId="5C23D72A" w:rsidR="00D9201D" w:rsidRDefault="00D9201D" w:rsidP="00D9201D">
      <w:pPr>
        <w:rPr>
          <w:rFonts w:ascii="Open Sans" w:hAnsi="Open Sans" w:cs="Open Sans"/>
          <w:sz w:val="24"/>
          <w:szCs w:val="24"/>
        </w:rPr>
      </w:pPr>
      <w:r w:rsidRPr="00D9201D">
        <w:rPr>
          <w:rFonts w:ascii="Open Sans" w:hAnsi="Open Sans" w:cs="Open Sans"/>
          <w:sz w:val="24"/>
          <w:szCs w:val="24"/>
        </w:rPr>
        <w:t>The objective is to design a database to analyze the performance of the employees on a quarterly basis.</w:t>
      </w:r>
    </w:p>
    <w:p w14:paraId="66024018" w14:textId="77777777" w:rsidR="00D9201D" w:rsidRPr="00D9201D" w:rsidRDefault="00D9201D" w:rsidP="00D9201D">
      <w:pPr>
        <w:rPr>
          <w:rFonts w:ascii="Open Sans" w:hAnsi="Open Sans" w:cs="Open Sans"/>
          <w:sz w:val="24"/>
          <w:szCs w:val="24"/>
        </w:rPr>
      </w:pPr>
    </w:p>
    <w:p w14:paraId="1629789E" w14:textId="77777777" w:rsidR="00D9201D" w:rsidRPr="00D9201D" w:rsidRDefault="00D9201D" w:rsidP="00D9201D">
      <w:pPr>
        <w:rPr>
          <w:rFonts w:ascii="Open Sans" w:hAnsi="Open Sans" w:cs="Open Sans"/>
          <w:sz w:val="24"/>
          <w:szCs w:val="24"/>
        </w:rPr>
      </w:pPr>
      <w:r w:rsidRPr="00D9201D">
        <w:rPr>
          <w:rFonts w:ascii="Open Sans" w:hAnsi="Open Sans" w:cs="Open Sans"/>
          <w:b/>
          <w:bCs/>
          <w:sz w:val="24"/>
          <w:szCs w:val="24"/>
        </w:rPr>
        <w:t>Note:</w:t>
      </w:r>
      <w:r w:rsidRPr="00D9201D">
        <w:rPr>
          <w:rFonts w:ascii="Open Sans" w:hAnsi="Open Sans" w:cs="Open Sans"/>
          <w:sz w:val="24"/>
          <w:szCs w:val="24"/>
        </w:rPr>
        <w:t xml:space="preserve"> Download the </w:t>
      </w:r>
      <w:r w:rsidRPr="00D9201D">
        <w:rPr>
          <w:rFonts w:ascii="Open Sans" w:hAnsi="Open Sans" w:cs="Open Sans"/>
          <w:b/>
          <w:bCs/>
          <w:sz w:val="24"/>
          <w:szCs w:val="24"/>
        </w:rPr>
        <w:t xml:space="preserve">employee_datasets.csv </w:t>
      </w:r>
      <w:r w:rsidRPr="00D9201D">
        <w:rPr>
          <w:rFonts w:ascii="Open Sans" w:hAnsi="Open Sans" w:cs="Open Sans"/>
          <w:sz w:val="24"/>
          <w:szCs w:val="24"/>
        </w:rPr>
        <w:t xml:space="preserve">file from </w:t>
      </w:r>
      <w:r w:rsidRPr="00D9201D">
        <w:rPr>
          <w:rFonts w:ascii="Open Sans" w:hAnsi="Open Sans" w:cs="Open Sans"/>
          <w:b/>
          <w:bCs/>
          <w:sz w:val="24"/>
          <w:szCs w:val="24"/>
        </w:rPr>
        <w:t>Course Resources</w:t>
      </w:r>
      <w:r w:rsidRPr="00D9201D">
        <w:rPr>
          <w:rFonts w:ascii="Open Sans" w:hAnsi="Open Sans" w:cs="Open Sans"/>
          <w:sz w:val="24"/>
          <w:szCs w:val="24"/>
        </w:rPr>
        <w:t xml:space="preserve"> to perform the required tasks</w:t>
      </w:r>
    </w:p>
    <w:p w14:paraId="657E16B6" w14:textId="77777777" w:rsidR="006343F4" w:rsidRDefault="006343F4" w:rsidP="006343F4">
      <w:pPr>
        <w:rPr>
          <w:rFonts w:ascii="Open Sans" w:hAnsi="Open Sans" w:cs="Open Sans"/>
          <w:sz w:val="24"/>
          <w:szCs w:val="24"/>
        </w:rPr>
      </w:pPr>
    </w:p>
    <w:p w14:paraId="313A40E0" w14:textId="77777777" w:rsidR="006343F4" w:rsidRPr="008B40C0" w:rsidRDefault="006343F4" w:rsidP="006343F4">
      <w:pPr>
        <w:rPr>
          <w:rFonts w:ascii="Open Sans" w:hAnsi="Open Sans" w:cs="Open Sans"/>
          <w:b/>
          <w:sz w:val="24"/>
          <w:szCs w:val="24"/>
        </w:rPr>
      </w:pPr>
      <w:r w:rsidRPr="008B40C0">
        <w:rPr>
          <w:rFonts w:ascii="Open Sans" w:hAnsi="Open Sans" w:cs="Open Sans"/>
          <w:b/>
          <w:sz w:val="24"/>
          <w:szCs w:val="24"/>
        </w:rPr>
        <w:t>Task</w:t>
      </w:r>
      <w:r w:rsidR="00091DF3">
        <w:rPr>
          <w:rFonts w:ascii="Open Sans" w:hAnsi="Open Sans" w:cs="Open Sans"/>
          <w:b/>
          <w:sz w:val="24"/>
          <w:szCs w:val="24"/>
        </w:rPr>
        <w:t xml:space="preserve"> to be performed:</w:t>
      </w:r>
    </w:p>
    <w:p w14:paraId="22D79569" w14:textId="77777777" w:rsidR="006343F4" w:rsidRPr="008B40C0" w:rsidRDefault="00771159" w:rsidP="00771159">
      <w:pPr>
        <w:tabs>
          <w:tab w:val="left" w:pos="2055"/>
        </w:tabs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ab/>
      </w:r>
    </w:p>
    <w:p w14:paraId="4CAA077C" w14:textId="77777777" w:rsidR="00D9201D" w:rsidRPr="00D9201D" w:rsidRDefault="00D9201D" w:rsidP="00D9201D">
      <w:pPr>
        <w:numPr>
          <w:ilvl w:val="0"/>
          <w:numId w:val="13"/>
        </w:numPr>
        <w:rPr>
          <w:rFonts w:ascii="Open Sans" w:hAnsi="Open Sans" w:cs="Open Sans"/>
          <w:sz w:val="24"/>
          <w:szCs w:val="24"/>
        </w:rPr>
      </w:pPr>
      <w:bookmarkStart w:id="2" w:name="_Hlk92749563"/>
      <w:r w:rsidRPr="00D9201D">
        <w:rPr>
          <w:rFonts w:ascii="Open Sans" w:hAnsi="Open Sans" w:cs="Open Sans"/>
          <w:sz w:val="24"/>
          <w:szCs w:val="24"/>
        </w:rPr>
        <w:t xml:space="preserve">Write a query to create an </w:t>
      </w:r>
      <w:r w:rsidRPr="00D9201D">
        <w:rPr>
          <w:rFonts w:ascii="Open Sans" w:hAnsi="Open Sans" w:cs="Open Sans"/>
          <w:b/>
          <w:bCs/>
          <w:sz w:val="24"/>
          <w:szCs w:val="24"/>
        </w:rPr>
        <w:t>employee</w:t>
      </w:r>
      <w:r w:rsidRPr="00D9201D">
        <w:rPr>
          <w:rFonts w:ascii="Open Sans" w:hAnsi="Open Sans" w:cs="Open Sans"/>
          <w:sz w:val="24"/>
          <w:szCs w:val="24"/>
        </w:rPr>
        <w:t xml:space="preserve"> table with employee ID, first name, last name, job ID, salary, manager ID, and department ID fields</w:t>
      </w:r>
    </w:p>
    <w:bookmarkEnd w:id="2"/>
    <w:p w14:paraId="619037DF" w14:textId="77777777" w:rsidR="006343F4" w:rsidRPr="008B40C0" w:rsidRDefault="006343F4" w:rsidP="006343F4">
      <w:pPr>
        <w:rPr>
          <w:rFonts w:ascii="Open Sans" w:hAnsi="Open Sans" w:cs="Open Sans"/>
          <w:sz w:val="24"/>
          <w:szCs w:val="24"/>
        </w:rPr>
      </w:pPr>
    </w:p>
    <w:p w14:paraId="3268D414" w14:textId="77777777" w:rsidR="00D9201D" w:rsidRPr="00D9201D" w:rsidRDefault="00D9201D" w:rsidP="00D9201D">
      <w:pPr>
        <w:pStyle w:val="ListParagraph"/>
        <w:numPr>
          <w:ilvl w:val="0"/>
          <w:numId w:val="13"/>
        </w:numPr>
        <w:rPr>
          <w:rFonts w:ascii="Open Sans" w:hAnsi="Open Sans" w:cs="Open Sans"/>
          <w:sz w:val="24"/>
          <w:szCs w:val="24"/>
        </w:rPr>
      </w:pPr>
      <w:bookmarkStart w:id="3" w:name="_Hlk92749570"/>
      <w:r w:rsidRPr="00D9201D">
        <w:rPr>
          <w:rFonts w:ascii="Open Sans" w:hAnsi="Open Sans" w:cs="Open Sans"/>
          <w:sz w:val="24"/>
          <w:szCs w:val="24"/>
        </w:rPr>
        <w:t xml:space="preserve">Write a query to insert values into the </w:t>
      </w:r>
      <w:r w:rsidRPr="00D9201D">
        <w:rPr>
          <w:rFonts w:ascii="Open Sans" w:hAnsi="Open Sans" w:cs="Open Sans"/>
          <w:b/>
          <w:bCs/>
          <w:sz w:val="24"/>
          <w:szCs w:val="24"/>
        </w:rPr>
        <w:t>employee</w:t>
      </w:r>
      <w:r w:rsidRPr="00D9201D">
        <w:rPr>
          <w:rFonts w:ascii="Open Sans" w:hAnsi="Open Sans" w:cs="Open Sans"/>
          <w:sz w:val="24"/>
          <w:szCs w:val="24"/>
        </w:rPr>
        <w:t xml:space="preserve"> table</w:t>
      </w:r>
    </w:p>
    <w:bookmarkEnd w:id="3"/>
    <w:p w14:paraId="79D56738" w14:textId="77777777" w:rsidR="006343F4" w:rsidRPr="008B40C0" w:rsidRDefault="006343F4" w:rsidP="006343F4">
      <w:pPr>
        <w:ind w:left="720"/>
        <w:rPr>
          <w:rFonts w:ascii="Open Sans" w:hAnsi="Open Sans" w:cs="Open Sans"/>
          <w:sz w:val="24"/>
          <w:szCs w:val="24"/>
        </w:rPr>
      </w:pPr>
    </w:p>
    <w:p w14:paraId="44A029AC" w14:textId="77777777" w:rsidR="00D9201D" w:rsidRPr="00D9201D" w:rsidRDefault="00D9201D" w:rsidP="00D9201D">
      <w:pPr>
        <w:numPr>
          <w:ilvl w:val="0"/>
          <w:numId w:val="13"/>
        </w:numPr>
        <w:rPr>
          <w:rFonts w:ascii="Open Sans" w:hAnsi="Open Sans" w:cs="Open Sans"/>
          <w:sz w:val="24"/>
          <w:szCs w:val="24"/>
        </w:rPr>
      </w:pPr>
      <w:bookmarkStart w:id="4" w:name="_Hlk92749575"/>
      <w:r w:rsidRPr="00D9201D">
        <w:rPr>
          <w:rFonts w:ascii="Open Sans" w:hAnsi="Open Sans" w:cs="Open Sans"/>
          <w:sz w:val="24"/>
          <w:szCs w:val="24"/>
        </w:rPr>
        <w:t>Write a query to find the first and last names of every employee whose salary is higher than the employee with the last name Kumar</w:t>
      </w:r>
    </w:p>
    <w:bookmarkEnd w:id="4"/>
    <w:p w14:paraId="2CFC03BF" w14:textId="77777777" w:rsidR="006343F4" w:rsidRPr="008B40C0" w:rsidRDefault="006343F4" w:rsidP="002610C0">
      <w:pPr>
        <w:rPr>
          <w:rFonts w:ascii="Open Sans" w:hAnsi="Open Sans" w:cs="Open Sans"/>
          <w:sz w:val="24"/>
          <w:szCs w:val="24"/>
          <w:highlight w:val="white"/>
        </w:rPr>
      </w:pPr>
    </w:p>
    <w:p w14:paraId="6F02EAD4" w14:textId="77777777" w:rsidR="00D9201D" w:rsidRPr="00D9201D" w:rsidRDefault="00D9201D" w:rsidP="00D9201D">
      <w:pPr>
        <w:numPr>
          <w:ilvl w:val="0"/>
          <w:numId w:val="13"/>
        </w:numPr>
        <w:rPr>
          <w:rFonts w:ascii="Open Sans" w:hAnsi="Open Sans" w:cs="Open Sans"/>
          <w:sz w:val="24"/>
          <w:szCs w:val="24"/>
          <w:highlight w:val="white"/>
        </w:rPr>
      </w:pPr>
      <w:bookmarkStart w:id="5" w:name="_Hlk92749581"/>
      <w:r w:rsidRPr="00D9201D">
        <w:rPr>
          <w:rFonts w:ascii="Open Sans" w:hAnsi="Open Sans" w:cs="Open Sans"/>
          <w:sz w:val="24"/>
          <w:szCs w:val="24"/>
          <w:highlight w:val="white"/>
        </w:rPr>
        <w:t xml:space="preserve">Write a query to display the employee ID and last name of every employee whose salary is greater than the average </w:t>
      </w:r>
    </w:p>
    <w:bookmarkEnd w:id="5"/>
    <w:p w14:paraId="3BF00CBD" w14:textId="77777777" w:rsidR="006343F4" w:rsidRPr="008B40C0" w:rsidRDefault="006343F4" w:rsidP="006343F4">
      <w:pPr>
        <w:ind w:left="720"/>
        <w:rPr>
          <w:rFonts w:ascii="Open Sans" w:hAnsi="Open Sans" w:cs="Open Sans"/>
          <w:sz w:val="24"/>
          <w:szCs w:val="24"/>
          <w:highlight w:val="white"/>
        </w:rPr>
      </w:pPr>
    </w:p>
    <w:p w14:paraId="7BD414E5" w14:textId="77777777" w:rsidR="00D9201D" w:rsidRPr="00D9201D" w:rsidRDefault="00D9201D" w:rsidP="00D9201D">
      <w:pPr>
        <w:pStyle w:val="ListParagraph"/>
        <w:numPr>
          <w:ilvl w:val="0"/>
          <w:numId w:val="13"/>
        </w:numPr>
        <w:rPr>
          <w:rFonts w:ascii="Open Sans" w:hAnsi="Open Sans" w:cs="Open Sans"/>
          <w:sz w:val="24"/>
          <w:szCs w:val="24"/>
          <w:highlight w:val="white"/>
        </w:rPr>
      </w:pPr>
      <w:bookmarkStart w:id="6" w:name="_Hlk92749588"/>
      <w:r w:rsidRPr="00D9201D">
        <w:rPr>
          <w:rFonts w:ascii="Open Sans" w:hAnsi="Open Sans" w:cs="Open Sans"/>
          <w:sz w:val="24"/>
          <w:szCs w:val="24"/>
          <w:highlight w:val="white"/>
        </w:rPr>
        <w:t>Write a query to display the employee ID and first name of every employee whose salary is higher than the salary of the shipping clerks (JOB_ID = HP122) and sort the results in the ascending order of the salary</w:t>
      </w:r>
    </w:p>
    <w:bookmarkEnd w:id="6"/>
    <w:p w14:paraId="4F8863FA" w14:textId="77777777" w:rsidR="00EC3E88" w:rsidRDefault="00EC3E88" w:rsidP="00EC3E88">
      <w:pPr>
        <w:pStyle w:val="ListParagraph"/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p w14:paraId="5DAA7802" w14:textId="77777777" w:rsidR="00D9201D" w:rsidRPr="00D9201D" w:rsidRDefault="00D9201D" w:rsidP="00D9201D">
      <w:pPr>
        <w:numPr>
          <w:ilvl w:val="0"/>
          <w:numId w:val="13"/>
        </w:numPr>
        <w:rPr>
          <w:rFonts w:ascii="Open Sans" w:eastAsia="Georgia" w:hAnsi="Open Sans" w:cs="Open Sans"/>
          <w:bCs/>
          <w:sz w:val="24"/>
          <w:szCs w:val="24"/>
          <w:highlight w:val="white"/>
        </w:rPr>
      </w:pPr>
      <w:bookmarkStart w:id="7" w:name="_heading=h.vgyf9lh10085" w:colFirst="0" w:colLast="0"/>
      <w:bookmarkStart w:id="8" w:name="_Hlk92749597"/>
      <w:bookmarkEnd w:id="7"/>
      <w:r w:rsidRPr="00D9201D">
        <w:rPr>
          <w:rFonts w:ascii="Open Sans" w:eastAsia="Georgia" w:hAnsi="Open Sans" w:cs="Open Sans"/>
          <w:bCs/>
          <w:sz w:val="24"/>
          <w:szCs w:val="24"/>
          <w:highlight w:val="white"/>
        </w:rPr>
        <w:t>Write a query to display the first name, employee ID, and salary of the three employees with the highest salaries</w:t>
      </w:r>
    </w:p>
    <w:bookmarkEnd w:id="8"/>
    <w:p w14:paraId="3E704AE2" w14:textId="37734F00" w:rsidR="00AA7A80" w:rsidRPr="009819A6" w:rsidRDefault="00AA7A80" w:rsidP="00D9201D">
      <w:pPr>
        <w:ind w:left="720"/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sectPr w:rsidR="00AA7A80" w:rsidRPr="009819A6">
      <w:headerReference w:type="default" r:id="rId10"/>
      <w:pgSz w:w="12240" w:h="15840"/>
      <w:pgMar w:top="1440" w:right="1440" w:bottom="171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B33E9" w14:textId="77777777" w:rsidR="00C60015" w:rsidRDefault="00C60015">
      <w:pPr>
        <w:spacing w:line="240" w:lineRule="auto"/>
      </w:pPr>
      <w:r>
        <w:separator/>
      </w:r>
    </w:p>
  </w:endnote>
  <w:endnote w:type="continuationSeparator" w:id="0">
    <w:p w14:paraId="5F19D149" w14:textId="77777777" w:rsidR="00C60015" w:rsidRDefault="00C600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5E2AB" w14:textId="77777777" w:rsidR="00C60015" w:rsidRDefault="00C60015">
      <w:pPr>
        <w:spacing w:line="240" w:lineRule="auto"/>
      </w:pPr>
      <w:r>
        <w:separator/>
      </w:r>
    </w:p>
  </w:footnote>
  <w:footnote w:type="continuationSeparator" w:id="0">
    <w:p w14:paraId="545FA75A" w14:textId="77777777" w:rsidR="00C60015" w:rsidRDefault="00C6001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40263" w14:textId="77777777" w:rsidR="00AA7A80" w:rsidRDefault="00AA7A8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797"/>
    <w:multiLevelType w:val="hybridMultilevel"/>
    <w:tmpl w:val="998E64D0"/>
    <w:lvl w:ilvl="0" w:tplc="FC0E2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5A1E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9807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E9893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AEA2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35698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AEC51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684B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BC46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305A77"/>
    <w:multiLevelType w:val="hybridMultilevel"/>
    <w:tmpl w:val="7D42B764"/>
    <w:lvl w:ilvl="0" w:tplc="17E8A8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0054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DA03B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E6C8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FC07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72E7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BEE8A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02D3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C610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EC6703"/>
    <w:multiLevelType w:val="multilevel"/>
    <w:tmpl w:val="72CEBB6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2FC319A1"/>
    <w:multiLevelType w:val="multilevel"/>
    <w:tmpl w:val="EED4F0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F47409"/>
    <w:multiLevelType w:val="hybridMultilevel"/>
    <w:tmpl w:val="7CCACA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65357"/>
    <w:multiLevelType w:val="hybridMultilevel"/>
    <w:tmpl w:val="EC7613FA"/>
    <w:lvl w:ilvl="0" w:tplc="C5FE22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6A4F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E6E9A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A8AA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E643A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F92A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1C03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DCB6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769E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3B6B45"/>
    <w:multiLevelType w:val="hybridMultilevel"/>
    <w:tmpl w:val="2054BAB2"/>
    <w:lvl w:ilvl="0" w:tplc="B18AAFB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8ECC5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9CCAB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8CEC5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C26F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98FB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D64B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3E53C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324D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BA5D12"/>
    <w:multiLevelType w:val="hybridMultilevel"/>
    <w:tmpl w:val="AE5A5F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161FA0"/>
    <w:multiLevelType w:val="hybridMultilevel"/>
    <w:tmpl w:val="C5AC029C"/>
    <w:lvl w:ilvl="0" w:tplc="931037A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00B8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488F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D6D3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003C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9DCD6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FEEE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BCF3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6F69B5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0E8255E"/>
    <w:multiLevelType w:val="hybridMultilevel"/>
    <w:tmpl w:val="8C3667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EE3568"/>
    <w:multiLevelType w:val="multilevel"/>
    <w:tmpl w:val="45BE0FC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68F66666"/>
    <w:multiLevelType w:val="hybridMultilevel"/>
    <w:tmpl w:val="6E8C57EC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08032FE"/>
    <w:multiLevelType w:val="hybridMultilevel"/>
    <w:tmpl w:val="FBDA987C"/>
    <w:lvl w:ilvl="0" w:tplc="40D218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AC49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DD0BB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3889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169F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96AB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04891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644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13EA0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0"/>
  </w:num>
  <w:num w:numId="4">
    <w:abstractNumId w:val="7"/>
  </w:num>
  <w:num w:numId="5">
    <w:abstractNumId w:val="9"/>
  </w:num>
  <w:num w:numId="6">
    <w:abstractNumId w:val="0"/>
  </w:num>
  <w:num w:numId="7">
    <w:abstractNumId w:val="12"/>
  </w:num>
  <w:num w:numId="8">
    <w:abstractNumId w:val="11"/>
  </w:num>
  <w:num w:numId="9">
    <w:abstractNumId w:val="1"/>
  </w:num>
  <w:num w:numId="10">
    <w:abstractNumId w:val="5"/>
  </w:num>
  <w:num w:numId="11">
    <w:abstractNumId w:val="6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sDSzNDUwtjQ1NDVW0lEKTi0uzszPAykwqgUAw2dHSiwAAAA="/>
  </w:docVars>
  <w:rsids>
    <w:rsidRoot w:val="00AA7A80"/>
    <w:rsid w:val="000878A0"/>
    <w:rsid w:val="00091DF3"/>
    <w:rsid w:val="001469A3"/>
    <w:rsid w:val="001E54E2"/>
    <w:rsid w:val="00247940"/>
    <w:rsid w:val="002610C0"/>
    <w:rsid w:val="002C070C"/>
    <w:rsid w:val="00342C21"/>
    <w:rsid w:val="00471C47"/>
    <w:rsid w:val="00590C56"/>
    <w:rsid w:val="005A5968"/>
    <w:rsid w:val="00600733"/>
    <w:rsid w:val="00624DB8"/>
    <w:rsid w:val="006343F4"/>
    <w:rsid w:val="00771159"/>
    <w:rsid w:val="00853580"/>
    <w:rsid w:val="008B40C0"/>
    <w:rsid w:val="008C1223"/>
    <w:rsid w:val="009819A6"/>
    <w:rsid w:val="00AA7A80"/>
    <w:rsid w:val="00B57383"/>
    <w:rsid w:val="00C2553D"/>
    <w:rsid w:val="00C60015"/>
    <w:rsid w:val="00D81A28"/>
    <w:rsid w:val="00D9201D"/>
    <w:rsid w:val="00EC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A1D02"/>
  <w15:docId w15:val="{14482ACD-D549-4CB4-B6A1-BA6F02AD5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034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50F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B1F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C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CCE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28234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72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724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449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094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490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7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0104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7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UUc2OYIZdAPoq59Tmjhc+kpL5A==">AMUW2mU6FOhDuURiobGB4b5B6faOB3l9c5qjYf5sN0/MUlH+eymdkyMd89UI+P3MfgICwBHhslvgnbDFilnUQi2og5Yks1U0997EabxM4/hpVnQFvyGm5R+7BisXCVNriVLMEjSNXjmKAdDrtIlrKLY9Rrn50dGtL8CUWTnQ7093SGUKPxCX00m2YN/yKeCQdMOq5TE1dFypWHkK3IYgePqwERBg/xl5LuWPIzoT80/9hVbLHLk4G+Dg+Fz3prPIVqyWOAWKXwjXQLKGCS23OtTvkFrKlHvKb2K0h8h6tm7Stu5/2YP3u40md5jTSJRgWIb+eOs438jEfxmlGh0GD5/89/TRki9qmUy+sFuo99wI6/jSpTCrAD0SYRJ+6Cw6Vu4m8PCaSIFItHO3zdCjlVL3SiN96ZBz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3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 Pramod Vaidya</dc:creator>
  <cp:lastModifiedBy>B Janani Priya</cp:lastModifiedBy>
  <cp:revision>12</cp:revision>
  <dcterms:created xsi:type="dcterms:W3CDTF">2021-07-20T11:09:00Z</dcterms:created>
  <dcterms:modified xsi:type="dcterms:W3CDTF">2022-01-10T17:57:00Z</dcterms:modified>
</cp:coreProperties>
</file>